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6378722" w14:textId="19D617DD" w:rsidR="00821B29" w:rsidRPr="002B18E9" w:rsidRDefault="002B18E9" w:rsidP="002B18E9">
      <w:pPr>
        <w:jc w:val="center"/>
        <w:rPr>
          <w:b/>
          <w:bCs/>
          <w:color w:val="000000" w:themeColor="text1"/>
          <w:sz w:val="32"/>
          <w:szCs w:val="32"/>
        </w:rPr>
      </w:pPr>
      <w:r w:rsidRPr="002B18E9">
        <w:rPr>
          <w:b/>
          <w:bCs/>
          <w:color w:val="000000" w:themeColor="text1"/>
          <w:sz w:val="32"/>
          <w:szCs w:val="32"/>
        </w:rPr>
        <w:t>Video face and eye recognitions</w:t>
      </w:r>
    </w:p>
    <w:p w14:paraId="4F12BB61" w14:textId="7C13A1C4" w:rsidR="00821B29" w:rsidRDefault="00821B29"/>
    <w:p w14:paraId="232DFDBE" w14:textId="0AC2E5C0" w:rsidR="00821B29" w:rsidRPr="002B18E9" w:rsidRDefault="00821B29" w:rsidP="00821B2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16"/>
          <w:szCs w:val="16"/>
        </w:rPr>
      </w:pP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mport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nump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as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np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mport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cv2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face_cascade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cv2.CascadeClassifier(cv2.data.haarcascades + </w:t>
      </w:r>
      <w:r w:rsidRPr="00821B29">
        <w:rPr>
          <w:rFonts w:ascii="Courier New" w:eastAsia="Times New Roman" w:hAnsi="Courier New" w:cs="Courier New"/>
          <w:color w:val="6A8759"/>
          <w:sz w:val="16"/>
          <w:szCs w:val="16"/>
        </w:rPr>
        <w:t>'haarcascade_frontalface_default.xml'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ye_cascade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cv2.CascadeClassifier(cv2.data.haarcascades + </w:t>
      </w:r>
      <w:r w:rsidRPr="00821B29">
        <w:rPr>
          <w:rFonts w:ascii="Courier New" w:eastAsia="Times New Roman" w:hAnsi="Courier New" w:cs="Courier New"/>
          <w:color w:val="6A8759"/>
          <w:sz w:val="16"/>
          <w:szCs w:val="16"/>
        </w:rPr>
        <w:t>'haarcascade_eye.xml'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>cap = cv2.VideoCapture(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>while True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ret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img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cap.read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gray = cv2.cvtColor(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img</w:t>
      </w:r>
      <w:proofErr w:type="spellEnd"/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cv2.COLOR_BGR2GRAY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faces =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face_cascade.detectMultiScale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gray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1.3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5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x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y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w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h)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faces: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cv2.rectangle(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img</w:t>
      </w:r>
      <w:proofErr w:type="spellEnd"/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x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y)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x + w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y + h)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255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2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roi_gra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gray[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y: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 h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x:x + w]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roi_color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=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img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[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y: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 h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x:x + w]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eyes =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ye_cascade.detectMultiScale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roi_gra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for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ex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y</w:t>
      </w:r>
      <w:proofErr w:type="spellEnd"/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w</w:t>
      </w:r>
      <w:proofErr w:type="spellEnd"/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eh)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n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yes: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    cv2.rectangle(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roi_color</w:t>
      </w:r>
      <w:proofErr w:type="spellEnd"/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ex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(ex +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w</w:t>
      </w:r>
      <w:proofErr w:type="spellEnd"/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ey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 + eh)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255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0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2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cv2.imshow(</w:t>
      </w:r>
      <w:r w:rsidRPr="00821B29">
        <w:rPr>
          <w:rFonts w:ascii="Courier New" w:eastAsia="Times New Roman" w:hAnsi="Courier New" w:cs="Courier New"/>
          <w:color w:val="6A8759"/>
          <w:sz w:val="16"/>
          <w:szCs w:val="16"/>
        </w:rPr>
        <w:t>'</w:t>
      </w:r>
      <w:proofErr w:type="spellStart"/>
      <w:r w:rsidRPr="00821B29">
        <w:rPr>
          <w:rFonts w:ascii="Courier New" w:eastAsia="Times New Roman" w:hAnsi="Courier New" w:cs="Courier New"/>
          <w:color w:val="6A8759"/>
          <w:sz w:val="16"/>
          <w:szCs w:val="16"/>
        </w:rPr>
        <w:t>img</w:t>
      </w:r>
      <w:proofErr w:type="spellEnd"/>
      <w:r w:rsidRPr="00821B29">
        <w:rPr>
          <w:rFonts w:ascii="Courier New" w:eastAsia="Times New Roman" w:hAnsi="Courier New" w:cs="Courier New"/>
          <w:color w:val="6A8759"/>
          <w:sz w:val="16"/>
          <w:szCs w:val="16"/>
        </w:rPr>
        <w:t>'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, </w:t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img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k = cv2.waitKey(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30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) &amp;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0xff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br/>
        <w:t xml:space="preserve">   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 xml:space="preserve">if 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 xml:space="preserve">k == </w:t>
      </w:r>
      <w:r w:rsidRPr="00821B29">
        <w:rPr>
          <w:rFonts w:ascii="Courier New" w:eastAsia="Times New Roman" w:hAnsi="Courier New" w:cs="Courier New"/>
          <w:color w:val="6897BB"/>
          <w:sz w:val="16"/>
          <w:szCs w:val="16"/>
        </w:rPr>
        <w:t>27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: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 xml:space="preserve">        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t>break</w:t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br/>
      </w:r>
      <w:r w:rsidRPr="00821B29">
        <w:rPr>
          <w:rFonts w:ascii="Courier New" w:eastAsia="Times New Roman" w:hAnsi="Courier New" w:cs="Courier New"/>
          <w:color w:val="CC7832"/>
          <w:sz w:val="16"/>
          <w:szCs w:val="16"/>
        </w:rPr>
        <w:br/>
      </w:r>
      <w:proofErr w:type="spellStart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cap.release</w:t>
      </w:r>
      <w:proofErr w:type="spellEnd"/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t>()</w:t>
      </w:r>
      <w:r w:rsidRPr="00821B29">
        <w:rPr>
          <w:rFonts w:ascii="Courier New" w:eastAsia="Times New Roman" w:hAnsi="Courier New" w:cs="Courier New"/>
          <w:color w:val="A9B7C6"/>
          <w:sz w:val="16"/>
          <w:szCs w:val="16"/>
        </w:rPr>
        <w:br/>
        <w:t>cv2.destroyAllWindows()</w:t>
      </w:r>
    </w:p>
    <w:p w14:paraId="71F4AB92" w14:textId="77777777" w:rsidR="00821B29" w:rsidRPr="00821B29" w:rsidRDefault="00821B29" w:rsidP="00821B2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</w:p>
    <w:p w14:paraId="078623A5" w14:textId="5267026A" w:rsidR="00821B29" w:rsidRDefault="00821B29"/>
    <w:p w14:paraId="54D47872" w14:textId="651FC2B0" w:rsidR="00821B29" w:rsidRDefault="00821B29" w:rsidP="00821B29">
      <w:pPr>
        <w:tabs>
          <w:tab w:val="left" w:pos="2620"/>
        </w:tabs>
      </w:pPr>
      <w:r>
        <w:tab/>
      </w:r>
    </w:p>
    <w:p w14:paraId="0E7CD918" w14:textId="66A12A8F" w:rsidR="00821B29" w:rsidRDefault="00821B29" w:rsidP="00821B29">
      <w:pPr>
        <w:tabs>
          <w:tab w:val="left" w:pos="2620"/>
        </w:tabs>
      </w:pPr>
    </w:p>
    <w:p w14:paraId="4FEA9CAB" w14:textId="76893B76" w:rsidR="00821B29" w:rsidRPr="00821B29" w:rsidRDefault="00821B29" w:rsidP="00821B29">
      <w:pPr>
        <w:tabs>
          <w:tab w:val="left" w:pos="2620"/>
        </w:tabs>
      </w:pPr>
      <w:r>
        <w:rPr>
          <w:noProof/>
        </w:rPr>
        <w:drawing>
          <wp:inline distT="0" distB="0" distL="0" distR="0" wp14:anchorId="09BB1AED" wp14:editId="709371A0">
            <wp:extent cx="5943600" cy="307975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9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1B29" w:rsidRPr="00821B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9BFD88" w14:textId="77777777" w:rsidR="00F53B9A" w:rsidRDefault="00F53B9A" w:rsidP="002B18E9">
      <w:pPr>
        <w:spacing w:after="0" w:line="240" w:lineRule="auto"/>
      </w:pPr>
      <w:r>
        <w:separator/>
      </w:r>
    </w:p>
  </w:endnote>
  <w:endnote w:type="continuationSeparator" w:id="0">
    <w:p w14:paraId="58D46614" w14:textId="77777777" w:rsidR="00F53B9A" w:rsidRDefault="00F53B9A" w:rsidP="002B18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29C793" w14:textId="77777777" w:rsidR="00F53B9A" w:rsidRDefault="00F53B9A" w:rsidP="002B18E9">
      <w:pPr>
        <w:spacing w:after="0" w:line="240" w:lineRule="auto"/>
      </w:pPr>
      <w:r>
        <w:separator/>
      </w:r>
    </w:p>
  </w:footnote>
  <w:footnote w:type="continuationSeparator" w:id="0">
    <w:p w14:paraId="20CB7693" w14:textId="77777777" w:rsidR="00F53B9A" w:rsidRDefault="00F53B9A" w:rsidP="002B18E9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C2NDc2MbQwMjMxtTRU0lEKTi0uzszPAykwrAUAGt4DxCwAAAA="/>
  </w:docVars>
  <w:rsids>
    <w:rsidRoot w:val="00821B29"/>
    <w:rsid w:val="002B18E9"/>
    <w:rsid w:val="003000C0"/>
    <w:rsid w:val="00821B29"/>
    <w:rsid w:val="00F53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F1BF25"/>
  <w15:chartTrackingRefBased/>
  <w15:docId w15:val="{974336F3-DA0D-4E13-A9CE-E5179ADDF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21B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21B29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2B1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18E9"/>
  </w:style>
  <w:style w:type="paragraph" w:styleId="Footer">
    <w:name w:val="footer"/>
    <w:basedOn w:val="Normal"/>
    <w:link w:val="FooterChar"/>
    <w:uiPriority w:val="99"/>
    <w:unhideWhenUsed/>
    <w:rsid w:val="002B18E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18E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76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</Pages>
  <Words>136</Words>
  <Characters>77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فراس</dc:creator>
  <cp:keywords/>
  <dc:description/>
  <cp:lastModifiedBy>فراس</cp:lastModifiedBy>
  <cp:revision>1</cp:revision>
  <dcterms:created xsi:type="dcterms:W3CDTF">2020-07-05T04:35:00Z</dcterms:created>
  <dcterms:modified xsi:type="dcterms:W3CDTF">2020-07-05T05:22:00Z</dcterms:modified>
</cp:coreProperties>
</file>